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C5DE33" w14:textId="2B2F976E" w:rsidR="009A3AFE" w:rsidRPr="004C418A" w:rsidRDefault="00784D88" w:rsidP="00784D88">
      <w:pPr>
        <w:rPr>
          <w:b/>
          <w:bCs/>
          <w:sz w:val="32"/>
          <w:szCs w:val="32"/>
          <w:lang w:val="en-US"/>
        </w:rPr>
      </w:pPr>
      <w:r w:rsidRPr="004C418A">
        <w:rPr>
          <w:b/>
          <w:bCs/>
          <w:sz w:val="32"/>
          <w:szCs w:val="32"/>
          <w:lang w:val="en-US"/>
        </w:rPr>
        <w:t>Decorator Pattern</w:t>
      </w:r>
    </w:p>
    <w:p w14:paraId="5BD11E07" w14:textId="47C33110" w:rsidR="00784D88" w:rsidRDefault="00784D88" w:rsidP="00784D88">
      <w:pPr>
        <w:rPr>
          <w:lang w:val="en-US"/>
        </w:rPr>
      </w:pPr>
      <w:r>
        <w:rPr>
          <w:lang w:val="en-US"/>
        </w:rPr>
        <w:t>Overview and benefits</w:t>
      </w:r>
    </w:p>
    <w:p w14:paraId="76678010" w14:textId="0F2E7B0A" w:rsidR="00784D88" w:rsidRDefault="00784D88" w:rsidP="00784D88">
      <w:pPr>
        <w:pStyle w:val="ListParagraph"/>
        <w:numPr>
          <w:ilvl w:val="0"/>
          <w:numId w:val="24"/>
        </w:numPr>
        <w:rPr>
          <w:lang w:val="en-US"/>
        </w:rPr>
      </w:pPr>
      <w:r w:rsidRPr="00784D88">
        <w:rPr>
          <w:lang w:val="en-US"/>
        </w:rPr>
        <w:t>Adds new functionality of objects created without changing method signature of a class in new class</w:t>
      </w:r>
    </w:p>
    <w:p w14:paraId="0532EABB" w14:textId="68C15AE0" w:rsidR="00784D88" w:rsidRDefault="00784D88" w:rsidP="00784D88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Reduces having to duplicate code</w:t>
      </w:r>
    </w:p>
    <w:p w14:paraId="1FEA93C3" w14:textId="372962D8" w:rsidR="00784D88" w:rsidRPr="004C6152" w:rsidRDefault="00784D88" w:rsidP="004C6152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Makes code more readable as method signature will be same in all classes which uses inheritance to extend and overrides existing behavior</w:t>
      </w:r>
    </w:p>
    <w:p w14:paraId="1E8B8B07" w14:textId="1601995D" w:rsidR="00784D88" w:rsidRDefault="00784D88" w:rsidP="00784D88">
      <w:pPr>
        <w:rPr>
          <w:u w:val="single"/>
          <w:lang w:val="en-US"/>
        </w:rPr>
      </w:pPr>
      <w:r w:rsidRPr="00784D88">
        <w:rPr>
          <w:u w:val="single"/>
          <w:lang w:val="en-US"/>
        </w:rPr>
        <w:t>Scenario</w:t>
      </w:r>
    </w:p>
    <w:p w14:paraId="56654320" w14:textId="2219DB65" w:rsidR="00784D88" w:rsidRDefault="00784D88" w:rsidP="00784D88">
      <w:pPr>
        <w:rPr>
          <w:lang w:val="en-US"/>
        </w:rPr>
      </w:pPr>
      <w:r>
        <w:rPr>
          <w:lang w:val="en-US"/>
        </w:rPr>
        <w:t xml:space="preserve">A coffee machine can produce coffees in different flavors/types such as Espresso, </w:t>
      </w:r>
      <w:proofErr w:type="spellStart"/>
      <w:r>
        <w:rPr>
          <w:lang w:val="en-US"/>
        </w:rPr>
        <w:t>LongBlack</w:t>
      </w:r>
      <w:proofErr w:type="spellEnd"/>
      <w:r>
        <w:rPr>
          <w:lang w:val="en-US"/>
        </w:rPr>
        <w:t xml:space="preserve">, Cappuccino, </w:t>
      </w:r>
      <w:proofErr w:type="spellStart"/>
      <w:r>
        <w:rPr>
          <w:lang w:val="en-US"/>
        </w:rPr>
        <w:t>FlatWhite</w:t>
      </w:r>
      <w:proofErr w:type="spellEnd"/>
      <w:r>
        <w:rPr>
          <w:lang w:val="en-US"/>
        </w:rPr>
        <w:t>. They have things in common but slightly different ingredients. Also, different customers could ask for different amount of sugar, skim milk/regular milk etc. So, without pattern code would look like this.</w:t>
      </w:r>
    </w:p>
    <w:p w14:paraId="55027068" w14:textId="4F5F39AE" w:rsidR="004C6152" w:rsidRPr="004C6152" w:rsidRDefault="004C6152" w:rsidP="00784D88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BEFORE REFACTOR</w:t>
      </w:r>
    </w:p>
    <w:p w14:paraId="48472D12" w14:textId="05CDC5CC" w:rsidR="00784D88" w:rsidRPr="004C6152" w:rsidRDefault="004C6152" w:rsidP="00784D88">
      <w:pPr>
        <w:rPr>
          <w:b/>
          <w:bCs/>
          <w:lang w:val="en-US"/>
        </w:rPr>
      </w:pPr>
      <w:r>
        <w:rPr>
          <w:b/>
          <w:bCs/>
          <w:lang w:val="en-US"/>
        </w:rPr>
        <w:t>Espresso Object</w:t>
      </w:r>
    </w:p>
    <w:p w14:paraId="1EFB6A53" w14:textId="2F62F242" w:rsidR="00784D88" w:rsidRDefault="00784D88" w:rsidP="00784D88">
      <w:pPr>
        <w:rPr>
          <w:lang w:val="en-US"/>
        </w:rPr>
      </w:pPr>
      <w:r>
        <w:rPr>
          <w:lang w:val="en-US"/>
        </w:rPr>
        <w:t>Class Espresso() {</w:t>
      </w:r>
    </w:p>
    <w:p w14:paraId="162C934E" w14:textId="7508022D" w:rsidR="00784D88" w:rsidRDefault="00784D88" w:rsidP="00784D88">
      <w:pPr>
        <w:rPr>
          <w:lang w:val="en-US"/>
        </w:rPr>
      </w:pPr>
      <w:proofErr w:type="spellStart"/>
      <w:r>
        <w:rPr>
          <w:lang w:val="en-US"/>
        </w:rPr>
        <w:t>add</w:t>
      </w:r>
      <w:r w:rsidR="004C6152">
        <w:rPr>
          <w:lang w:val="en-US"/>
        </w:rPr>
        <w:t>Regular</w:t>
      </w:r>
      <w:r>
        <w:rPr>
          <w:lang w:val="en-US"/>
        </w:rPr>
        <w:t>Milk</w:t>
      </w:r>
      <w:proofErr w:type="spellEnd"/>
      <w:r>
        <w:rPr>
          <w:lang w:val="en-US"/>
        </w:rPr>
        <w:t xml:space="preserve">() { </w:t>
      </w:r>
      <w:r w:rsidR="004C6152">
        <w:rPr>
          <w:lang w:val="en-US"/>
        </w:rPr>
        <w:t xml:space="preserve"> // add regular milk</w:t>
      </w:r>
    </w:p>
    <w:p w14:paraId="0F042D77" w14:textId="48F10B3F" w:rsidR="00784D88" w:rsidRDefault="00784D88" w:rsidP="00784D88">
      <w:pPr>
        <w:rPr>
          <w:lang w:val="en-US"/>
        </w:rPr>
      </w:pPr>
      <w:r>
        <w:rPr>
          <w:lang w:val="en-US"/>
        </w:rPr>
        <w:t xml:space="preserve">print </w:t>
      </w:r>
      <w:r w:rsidR="004C6152">
        <w:rPr>
          <w:lang w:val="en-US"/>
        </w:rPr>
        <w:t>‘</w:t>
      </w:r>
      <w:proofErr w:type="spellStart"/>
      <w:r>
        <w:rPr>
          <w:lang w:val="en-US"/>
        </w:rPr>
        <w:t>milkAmount</w:t>
      </w:r>
      <w:proofErr w:type="spellEnd"/>
      <w:r w:rsidR="004C6152">
        <w:rPr>
          <w:lang w:val="en-US"/>
        </w:rPr>
        <w:t>’</w:t>
      </w:r>
    </w:p>
    <w:p w14:paraId="01F499BC" w14:textId="37F781FA" w:rsidR="00784D88" w:rsidRDefault="00784D88" w:rsidP="00784D88">
      <w:pPr>
        <w:rPr>
          <w:lang w:val="en-US"/>
        </w:rPr>
      </w:pPr>
      <w:r>
        <w:rPr>
          <w:lang w:val="en-US"/>
        </w:rPr>
        <w:t>}</w:t>
      </w:r>
    </w:p>
    <w:p w14:paraId="2D421E13" w14:textId="0F69FB3F" w:rsidR="00784D88" w:rsidRDefault="00784D88" w:rsidP="00784D88">
      <w:pPr>
        <w:rPr>
          <w:lang w:val="en-US"/>
        </w:rPr>
      </w:pPr>
      <w:proofErr w:type="spellStart"/>
      <w:r>
        <w:rPr>
          <w:lang w:val="en-US"/>
        </w:rPr>
        <w:t>addSugar</w:t>
      </w:r>
      <w:proofErr w:type="spellEnd"/>
      <w:r>
        <w:rPr>
          <w:lang w:val="en-US"/>
        </w:rPr>
        <w:t>() {</w:t>
      </w:r>
      <w:r w:rsidR="004C6152">
        <w:rPr>
          <w:lang w:val="en-US"/>
        </w:rPr>
        <w:t xml:space="preserve">    // add 2 s</w:t>
      </w:r>
    </w:p>
    <w:p w14:paraId="4D380705" w14:textId="26B8BDFF" w:rsidR="004C6152" w:rsidRDefault="004C6152" w:rsidP="00784D88">
      <w:pPr>
        <w:rPr>
          <w:lang w:val="en-US"/>
        </w:rPr>
      </w:pPr>
      <w:r>
        <w:rPr>
          <w:lang w:val="en-US"/>
        </w:rPr>
        <w:t xml:space="preserve">print ‘2 teaspoon </w:t>
      </w:r>
      <w:proofErr w:type="spellStart"/>
      <w:r>
        <w:rPr>
          <w:lang w:val="en-US"/>
        </w:rPr>
        <w:t>sugarAmount</w:t>
      </w:r>
      <w:proofErr w:type="spellEnd"/>
      <w:r>
        <w:rPr>
          <w:lang w:val="en-US"/>
        </w:rPr>
        <w:t>’</w:t>
      </w:r>
    </w:p>
    <w:p w14:paraId="269A179A" w14:textId="0C34E92A" w:rsidR="004C6152" w:rsidRDefault="004C6152" w:rsidP="00784D88">
      <w:pPr>
        <w:rPr>
          <w:lang w:val="en-US"/>
        </w:rPr>
      </w:pPr>
      <w:r>
        <w:rPr>
          <w:lang w:val="en-US"/>
        </w:rPr>
        <w:t>}</w:t>
      </w:r>
    </w:p>
    <w:p w14:paraId="64E1B15E" w14:textId="415E5D6F" w:rsidR="004C6152" w:rsidRDefault="004C6152" w:rsidP="00784D88">
      <w:pPr>
        <w:rPr>
          <w:lang w:val="en-US"/>
        </w:rPr>
      </w:pPr>
      <w:r>
        <w:rPr>
          <w:lang w:val="en-US"/>
        </w:rPr>
        <w:t>}</w:t>
      </w:r>
    </w:p>
    <w:p w14:paraId="4076FE0C" w14:textId="1469AC21" w:rsidR="004C6152" w:rsidRDefault="004C6152" w:rsidP="00784D88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t>Cappucino</w:t>
      </w:r>
      <w:proofErr w:type="spellEnd"/>
      <w:r>
        <w:rPr>
          <w:b/>
          <w:bCs/>
          <w:lang w:val="en-US"/>
        </w:rPr>
        <w:t xml:space="preserve"> Object</w:t>
      </w:r>
    </w:p>
    <w:p w14:paraId="34FD262F" w14:textId="44839CBC" w:rsidR="004C6152" w:rsidRDefault="004C6152" w:rsidP="00784D88">
      <w:pPr>
        <w:rPr>
          <w:lang w:val="en-US"/>
        </w:rPr>
      </w:pPr>
      <w:r>
        <w:rPr>
          <w:lang w:val="en-US"/>
        </w:rPr>
        <w:t xml:space="preserve">Class </w:t>
      </w:r>
      <w:proofErr w:type="spellStart"/>
      <w:r>
        <w:rPr>
          <w:lang w:val="en-US"/>
        </w:rPr>
        <w:t>Cappucino</w:t>
      </w:r>
      <w:proofErr w:type="spellEnd"/>
      <w:r>
        <w:rPr>
          <w:lang w:val="en-US"/>
        </w:rPr>
        <w:t xml:space="preserve"> {</w:t>
      </w:r>
    </w:p>
    <w:p w14:paraId="69087E44" w14:textId="6C99B8D9" w:rsidR="004C6152" w:rsidRDefault="004C6152" w:rsidP="004C6152">
      <w:pPr>
        <w:rPr>
          <w:lang w:val="en-US"/>
        </w:rPr>
      </w:pPr>
      <w:proofErr w:type="spellStart"/>
      <w:r>
        <w:rPr>
          <w:lang w:val="en-US"/>
        </w:rPr>
        <w:t>addSkimMilk</w:t>
      </w:r>
      <w:proofErr w:type="spellEnd"/>
      <w:r>
        <w:rPr>
          <w:lang w:val="en-US"/>
        </w:rPr>
        <w:t>() {    //add skim milk instead</w:t>
      </w:r>
    </w:p>
    <w:p w14:paraId="05E0D8A3" w14:textId="77777777" w:rsidR="004C6152" w:rsidRDefault="004C6152" w:rsidP="004C6152">
      <w:pPr>
        <w:rPr>
          <w:lang w:val="en-US"/>
        </w:rPr>
      </w:pPr>
      <w:r>
        <w:rPr>
          <w:lang w:val="en-US"/>
        </w:rPr>
        <w:t>print ‘</w:t>
      </w:r>
      <w:proofErr w:type="spellStart"/>
      <w:r>
        <w:rPr>
          <w:lang w:val="en-US"/>
        </w:rPr>
        <w:t>milkAmount</w:t>
      </w:r>
      <w:proofErr w:type="spellEnd"/>
      <w:r>
        <w:rPr>
          <w:lang w:val="en-US"/>
        </w:rPr>
        <w:t>’</w:t>
      </w:r>
    </w:p>
    <w:p w14:paraId="1DE3A834" w14:textId="77777777" w:rsidR="004C6152" w:rsidRDefault="004C6152" w:rsidP="004C6152">
      <w:pPr>
        <w:rPr>
          <w:lang w:val="en-US"/>
        </w:rPr>
      </w:pPr>
      <w:r>
        <w:rPr>
          <w:lang w:val="en-US"/>
        </w:rPr>
        <w:t>}</w:t>
      </w:r>
    </w:p>
    <w:p w14:paraId="41B89534" w14:textId="77777777" w:rsidR="004C6152" w:rsidRDefault="004C6152" w:rsidP="004C6152">
      <w:pPr>
        <w:rPr>
          <w:lang w:val="en-US"/>
        </w:rPr>
      </w:pPr>
      <w:proofErr w:type="spellStart"/>
      <w:r>
        <w:rPr>
          <w:lang w:val="en-US"/>
        </w:rPr>
        <w:t>addSugar</w:t>
      </w:r>
      <w:proofErr w:type="spellEnd"/>
      <w:r>
        <w:rPr>
          <w:lang w:val="en-US"/>
        </w:rPr>
        <w:t>() {</w:t>
      </w:r>
    </w:p>
    <w:p w14:paraId="6140BC36" w14:textId="658407AD" w:rsidR="004C6152" w:rsidRDefault="004C6152" w:rsidP="004C6152">
      <w:pPr>
        <w:rPr>
          <w:lang w:val="en-US"/>
        </w:rPr>
      </w:pPr>
      <w:r>
        <w:rPr>
          <w:lang w:val="en-US"/>
        </w:rPr>
        <w:t>print ‘</w:t>
      </w:r>
      <w:proofErr w:type="spellStart"/>
      <w:r>
        <w:rPr>
          <w:lang w:val="en-US"/>
        </w:rPr>
        <w:t>sugarAmount</w:t>
      </w:r>
      <w:proofErr w:type="spellEnd"/>
      <w:r>
        <w:rPr>
          <w:lang w:val="en-US"/>
        </w:rPr>
        <w:t>’ // add 4 teaspoon sugar amount instead</w:t>
      </w:r>
    </w:p>
    <w:p w14:paraId="702496DE" w14:textId="45C4FE34" w:rsidR="00CC6BE5" w:rsidRPr="007C0FF1" w:rsidRDefault="004C6152" w:rsidP="004C6152">
      <w:pPr>
        <w:rPr>
          <w:lang w:val="en-US"/>
        </w:rPr>
      </w:pPr>
      <w:r>
        <w:rPr>
          <w:lang w:val="en-US"/>
        </w:rPr>
        <w:t>}}</w:t>
      </w:r>
    </w:p>
    <w:p w14:paraId="67E5BF9D" w14:textId="199789F0" w:rsidR="004C6152" w:rsidRPr="004C6152" w:rsidRDefault="00E86A85" w:rsidP="004C6152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AFTER</w:t>
      </w:r>
      <w:r w:rsidR="004C6152">
        <w:rPr>
          <w:sz w:val="28"/>
          <w:szCs w:val="28"/>
          <w:lang w:val="en-US"/>
        </w:rPr>
        <w:t xml:space="preserve"> REFACTOR</w:t>
      </w:r>
    </w:p>
    <w:p w14:paraId="0B815909" w14:textId="23BB9C2A" w:rsidR="004C6152" w:rsidRDefault="004C6152" w:rsidP="004C6152">
      <w:pPr>
        <w:rPr>
          <w:lang w:val="en-US"/>
        </w:rPr>
      </w:pPr>
      <w:r>
        <w:rPr>
          <w:lang w:val="en-US"/>
        </w:rPr>
        <w:t xml:space="preserve">A new interface called </w:t>
      </w:r>
      <w:proofErr w:type="spellStart"/>
      <w:r>
        <w:rPr>
          <w:lang w:val="en-US"/>
        </w:rPr>
        <w:t>CoffeeMachine</w:t>
      </w:r>
      <w:proofErr w:type="spellEnd"/>
      <w:r>
        <w:rPr>
          <w:lang w:val="en-US"/>
        </w:rPr>
        <w:t xml:space="preserve"> will have method signatures that will be carried to objects which implement interface and can override or reuse method.</w:t>
      </w:r>
    </w:p>
    <w:p w14:paraId="30305B83" w14:textId="6DF1C13A" w:rsidR="004C6152" w:rsidRDefault="004C6152" w:rsidP="004C6152">
      <w:pPr>
        <w:rPr>
          <w:lang w:val="en-US"/>
        </w:rPr>
      </w:pPr>
      <w:r>
        <w:rPr>
          <w:lang w:val="en-US"/>
        </w:rPr>
        <w:t xml:space="preserve">Interface </w:t>
      </w:r>
      <w:proofErr w:type="spellStart"/>
      <w:r>
        <w:rPr>
          <w:lang w:val="en-US"/>
        </w:rPr>
        <w:t>CoffeeMachine</w:t>
      </w:r>
      <w:proofErr w:type="spellEnd"/>
      <w:r w:rsidR="00E86A85">
        <w:rPr>
          <w:lang w:val="en-US"/>
        </w:rPr>
        <w:t xml:space="preserve"> </w:t>
      </w:r>
      <w:r>
        <w:rPr>
          <w:lang w:val="en-US"/>
        </w:rPr>
        <w:t>{</w:t>
      </w:r>
    </w:p>
    <w:p w14:paraId="33335396" w14:textId="1465B19E" w:rsidR="004C6152" w:rsidRDefault="004C6152" w:rsidP="004C6152">
      <w:pPr>
        <w:rPr>
          <w:lang w:val="en-US"/>
        </w:rPr>
      </w:pPr>
      <w:r>
        <w:rPr>
          <w:lang w:val="en-US"/>
        </w:rPr>
        <w:t xml:space="preserve">void </w:t>
      </w:r>
      <w:proofErr w:type="spellStart"/>
      <w:r>
        <w:rPr>
          <w:lang w:val="en-US"/>
        </w:rPr>
        <w:t>addMilk</w:t>
      </w:r>
      <w:proofErr w:type="spellEnd"/>
      <w:r>
        <w:rPr>
          <w:lang w:val="en-US"/>
        </w:rPr>
        <w:t>() {}</w:t>
      </w:r>
    </w:p>
    <w:p w14:paraId="5AE1D131" w14:textId="66FEA390" w:rsidR="004C6152" w:rsidRDefault="004C6152" w:rsidP="004C6152">
      <w:pPr>
        <w:rPr>
          <w:lang w:val="en-US"/>
        </w:rPr>
      </w:pPr>
      <w:r>
        <w:rPr>
          <w:lang w:val="en-US"/>
        </w:rPr>
        <w:t xml:space="preserve">void </w:t>
      </w:r>
      <w:proofErr w:type="spellStart"/>
      <w:r>
        <w:rPr>
          <w:lang w:val="en-US"/>
        </w:rPr>
        <w:t>addSugar</w:t>
      </w:r>
      <w:proofErr w:type="spellEnd"/>
      <w:r>
        <w:rPr>
          <w:lang w:val="en-US"/>
        </w:rPr>
        <w:t>() {</w:t>
      </w:r>
      <w:r w:rsidR="00CC6BE5">
        <w:rPr>
          <w:lang w:val="en-US"/>
        </w:rPr>
        <w:t xml:space="preserve"> print ‘1 tablespoon of sugar’ </w:t>
      </w:r>
      <w:r>
        <w:rPr>
          <w:lang w:val="en-US"/>
        </w:rPr>
        <w:t>}</w:t>
      </w:r>
    </w:p>
    <w:p w14:paraId="7FBF7A0D" w14:textId="51AD6404" w:rsidR="004C6152" w:rsidRDefault="004C6152" w:rsidP="004C6152">
      <w:pPr>
        <w:rPr>
          <w:lang w:val="en-US"/>
        </w:rPr>
      </w:pPr>
      <w:r>
        <w:rPr>
          <w:lang w:val="en-US"/>
        </w:rPr>
        <w:t xml:space="preserve">void </w:t>
      </w:r>
      <w:proofErr w:type="spellStart"/>
      <w:r>
        <w:rPr>
          <w:lang w:val="en-US"/>
        </w:rPr>
        <w:t>addMilkAmount</w:t>
      </w:r>
      <w:proofErr w:type="spellEnd"/>
      <w:r>
        <w:rPr>
          <w:lang w:val="en-US"/>
        </w:rPr>
        <w:t>() {}</w:t>
      </w:r>
    </w:p>
    <w:p w14:paraId="6F62A9AF" w14:textId="03E2E0D9" w:rsidR="004C6152" w:rsidRDefault="004C6152" w:rsidP="004C6152">
      <w:pPr>
        <w:rPr>
          <w:lang w:val="en-US"/>
        </w:rPr>
      </w:pPr>
      <w:r>
        <w:rPr>
          <w:lang w:val="en-US"/>
        </w:rPr>
        <w:t>}</w:t>
      </w:r>
    </w:p>
    <w:p w14:paraId="27A58C86" w14:textId="150CBDA3" w:rsidR="00E86A85" w:rsidRDefault="004C6152" w:rsidP="004C6152">
      <w:pPr>
        <w:rPr>
          <w:lang w:val="en-US"/>
        </w:rPr>
      </w:pPr>
      <w:r>
        <w:rPr>
          <w:lang w:val="en-US"/>
        </w:rPr>
        <w:t xml:space="preserve">class Espresso implements </w:t>
      </w:r>
      <w:proofErr w:type="spellStart"/>
      <w:r w:rsidR="00E86A85">
        <w:rPr>
          <w:lang w:val="en-US"/>
        </w:rPr>
        <w:t>CoffeeMachne</w:t>
      </w:r>
      <w:proofErr w:type="spellEnd"/>
      <w:r w:rsidR="00E86A85">
        <w:rPr>
          <w:lang w:val="en-US"/>
        </w:rPr>
        <w:t xml:space="preserve"> {</w:t>
      </w:r>
    </w:p>
    <w:p w14:paraId="33B5502A" w14:textId="4DD11FF7" w:rsidR="00E86A85" w:rsidRDefault="00E86A85" w:rsidP="004C6152">
      <w:pPr>
        <w:rPr>
          <w:lang w:val="en-US"/>
        </w:rPr>
      </w:pPr>
      <w:r>
        <w:rPr>
          <w:lang w:val="en-US"/>
        </w:rPr>
        <w:t xml:space="preserve">void </w:t>
      </w:r>
      <w:proofErr w:type="spellStart"/>
      <w:r>
        <w:rPr>
          <w:lang w:val="en-US"/>
        </w:rPr>
        <w:t>addMilk</w:t>
      </w:r>
      <w:proofErr w:type="spellEnd"/>
      <w:r>
        <w:rPr>
          <w:lang w:val="en-US"/>
        </w:rPr>
        <w:t>() {</w:t>
      </w:r>
    </w:p>
    <w:p w14:paraId="7DA2D8D0" w14:textId="7D6553C6" w:rsidR="00CC6BE5" w:rsidRDefault="00E86A85" w:rsidP="004C6152">
      <w:pPr>
        <w:rPr>
          <w:lang w:val="en-US"/>
        </w:rPr>
      </w:pPr>
      <w:r>
        <w:rPr>
          <w:lang w:val="en-US"/>
        </w:rPr>
        <w:t>print ‘half cup of milk’</w:t>
      </w:r>
    </w:p>
    <w:p w14:paraId="24D3CF3D" w14:textId="6C227671" w:rsidR="00E86A85" w:rsidRDefault="00E86A85" w:rsidP="004C6152">
      <w:pPr>
        <w:rPr>
          <w:lang w:val="en-US"/>
        </w:rPr>
      </w:pPr>
      <w:r>
        <w:rPr>
          <w:lang w:val="en-US"/>
        </w:rPr>
        <w:t xml:space="preserve">    }</w:t>
      </w:r>
    </w:p>
    <w:p w14:paraId="0126B654" w14:textId="3CB6F734" w:rsidR="00E86A85" w:rsidRDefault="00E86A85" w:rsidP="004C6152">
      <w:pPr>
        <w:rPr>
          <w:lang w:val="en-US"/>
        </w:rPr>
      </w:pPr>
      <w:r>
        <w:rPr>
          <w:lang w:val="en-US"/>
        </w:rPr>
        <w:t>//</w:t>
      </w:r>
      <w:r w:rsidR="00CC6BE5">
        <w:rPr>
          <w:lang w:val="en-US"/>
        </w:rPr>
        <w:t xml:space="preserve">no milk/sugar required so </w:t>
      </w:r>
      <w:proofErr w:type="spellStart"/>
      <w:r w:rsidR="00CC6BE5">
        <w:rPr>
          <w:lang w:val="en-US"/>
        </w:rPr>
        <w:t>addSugar</w:t>
      </w:r>
      <w:proofErr w:type="spellEnd"/>
      <w:r w:rsidR="00CC6BE5">
        <w:rPr>
          <w:lang w:val="en-US"/>
        </w:rPr>
        <w:t xml:space="preserve"> and </w:t>
      </w:r>
      <w:proofErr w:type="spellStart"/>
      <w:r w:rsidR="00CC6BE5">
        <w:rPr>
          <w:lang w:val="en-US"/>
        </w:rPr>
        <w:t>addMilk</w:t>
      </w:r>
      <w:proofErr w:type="spellEnd"/>
      <w:r w:rsidR="00CC6BE5">
        <w:rPr>
          <w:lang w:val="en-US"/>
        </w:rPr>
        <w:t xml:space="preserve"> method  not used</w:t>
      </w:r>
    </w:p>
    <w:p w14:paraId="31D88DD2" w14:textId="73EA9FCB" w:rsidR="004C6152" w:rsidRDefault="00E86A85" w:rsidP="004C6152">
      <w:pPr>
        <w:rPr>
          <w:lang w:val="en-US"/>
        </w:rPr>
      </w:pPr>
      <w:r>
        <w:rPr>
          <w:lang w:val="en-US"/>
        </w:rPr>
        <w:t>}</w:t>
      </w:r>
    </w:p>
    <w:p w14:paraId="0B012583" w14:textId="284E9DF1" w:rsidR="00E86A85" w:rsidRDefault="00E86A85" w:rsidP="004C6152">
      <w:pPr>
        <w:rPr>
          <w:lang w:val="en-US"/>
        </w:rPr>
      </w:pPr>
      <w:r>
        <w:rPr>
          <w:lang w:val="en-US"/>
        </w:rPr>
        <w:t xml:space="preserve">Class </w:t>
      </w:r>
      <w:proofErr w:type="spellStart"/>
      <w:r>
        <w:rPr>
          <w:lang w:val="en-US"/>
        </w:rPr>
        <w:t>Cappucino</w:t>
      </w:r>
      <w:proofErr w:type="spellEnd"/>
      <w:r>
        <w:rPr>
          <w:lang w:val="en-US"/>
        </w:rPr>
        <w:t xml:space="preserve"> implements </w:t>
      </w:r>
      <w:proofErr w:type="spellStart"/>
      <w:r>
        <w:rPr>
          <w:lang w:val="en-US"/>
        </w:rPr>
        <w:t>CoffeeMachine</w:t>
      </w:r>
      <w:proofErr w:type="spellEnd"/>
      <w:r>
        <w:rPr>
          <w:lang w:val="en-US"/>
        </w:rPr>
        <w:t xml:space="preserve"> {</w:t>
      </w:r>
    </w:p>
    <w:p w14:paraId="1120E5CD" w14:textId="77777777" w:rsidR="00CC6BE5" w:rsidRDefault="00CC6BE5" w:rsidP="00CC6BE5">
      <w:pPr>
        <w:rPr>
          <w:lang w:val="en-US"/>
        </w:rPr>
      </w:pPr>
      <w:r>
        <w:rPr>
          <w:lang w:val="en-US"/>
        </w:rPr>
        <w:t>@Override</w:t>
      </w:r>
    </w:p>
    <w:p w14:paraId="361C93A9" w14:textId="77777777" w:rsidR="00CC6BE5" w:rsidRDefault="00CC6BE5" w:rsidP="00CC6BE5">
      <w:pPr>
        <w:rPr>
          <w:lang w:val="en-US"/>
        </w:rPr>
      </w:pPr>
      <w:proofErr w:type="spellStart"/>
      <w:r>
        <w:rPr>
          <w:lang w:val="en-US"/>
        </w:rPr>
        <w:t>addSugar</w:t>
      </w:r>
      <w:proofErr w:type="spellEnd"/>
      <w:r>
        <w:rPr>
          <w:lang w:val="en-US"/>
        </w:rPr>
        <w:t xml:space="preserve"> {</w:t>
      </w:r>
    </w:p>
    <w:p w14:paraId="015977FD" w14:textId="77777777" w:rsidR="00CC6BE5" w:rsidRDefault="00CC6BE5" w:rsidP="00CC6BE5">
      <w:pPr>
        <w:rPr>
          <w:lang w:val="en-US"/>
        </w:rPr>
      </w:pPr>
      <w:r>
        <w:rPr>
          <w:lang w:val="en-US"/>
        </w:rPr>
        <w:t>print `3 tablespoon of sugar’;</w:t>
      </w:r>
    </w:p>
    <w:p w14:paraId="605CE439" w14:textId="77777777" w:rsidR="00CC6BE5" w:rsidRDefault="00CC6BE5" w:rsidP="00CC6BE5">
      <w:pPr>
        <w:rPr>
          <w:lang w:val="en-US"/>
        </w:rPr>
      </w:pPr>
      <w:r>
        <w:rPr>
          <w:lang w:val="en-US"/>
        </w:rPr>
        <w:t>}</w:t>
      </w:r>
    </w:p>
    <w:p w14:paraId="6B0DF29A" w14:textId="0E222D66" w:rsidR="00CC6BE5" w:rsidRDefault="00CC6BE5" w:rsidP="004C6152">
      <w:pPr>
        <w:rPr>
          <w:lang w:val="en-US"/>
        </w:rPr>
      </w:pPr>
      <w:proofErr w:type="spellStart"/>
      <w:r>
        <w:rPr>
          <w:lang w:val="en-US"/>
        </w:rPr>
        <w:t>addMilk</w:t>
      </w:r>
      <w:proofErr w:type="spellEnd"/>
      <w:r>
        <w:rPr>
          <w:lang w:val="en-US"/>
        </w:rPr>
        <w:t xml:space="preserve"> {</w:t>
      </w:r>
    </w:p>
    <w:p w14:paraId="50345827" w14:textId="6214C84D" w:rsidR="00CC6BE5" w:rsidRDefault="00CC6BE5" w:rsidP="004C6152">
      <w:pPr>
        <w:rPr>
          <w:lang w:val="en-US"/>
        </w:rPr>
      </w:pPr>
      <w:r>
        <w:rPr>
          <w:lang w:val="en-US"/>
        </w:rPr>
        <w:t>print `half cup of milk`;</w:t>
      </w:r>
    </w:p>
    <w:p w14:paraId="2E520A34" w14:textId="66B85205" w:rsidR="00CC6BE5" w:rsidRDefault="00CC6BE5" w:rsidP="004C6152">
      <w:pPr>
        <w:rPr>
          <w:lang w:val="en-US"/>
        </w:rPr>
      </w:pPr>
      <w:r>
        <w:rPr>
          <w:lang w:val="en-US"/>
        </w:rPr>
        <w:t>}</w:t>
      </w:r>
      <w:r w:rsidR="00E86A85">
        <w:rPr>
          <w:lang w:val="en-US"/>
        </w:rPr>
        <w:t>}</w:t>
      </w:r>
    </w:p>
    <w:p w14:paraId="0820AFE4" w14:textId="15C704DA" w:rsidR="004C6152" w:rsidRDefault="00BE4098" w:rsidP="00784D88">
      <w:pPr>
        <w:rPr>
          <w:b/>
          <w:bCs/>
          <w:lang w:val="en-US"/>
        </w:rPr>
      </w:pPr>
      <w:r w:rsidRPr="00BE4098">
        <w:rPr>
          <w:b/>
          <w:bCs/>
          <w:lang w:val="en-US"/>
        </w:rPr>
        <w:t>UML Diagram</w:t>
      </w:r>
    </w:p>
    <w:p w14:paraId="3ADFD5BE" w14:textId="77777777" w:rsidR="00BE4098" w:rsidRPr="00BE4098" w:rsidRDefault="00BE4098" w:rsidP="00BE4098">
      <w:pPr>
        <w:rPr>
          <w:lang w:val="en-US"/>
        </w:rPr>
      </w:pPr>
      <w:r w:rsidRPr="00BE4098">
        <w:rPr>
          <w:lang w:val="en-US"/>
        </w:rPr>
        <w:t>check CoffeeMachineUML.png</w:t>
      </w:r>
      <w:r>
        <w:rPr>
          <w:lang w:val="en-US"/>
        </w:rPr>
        <w:t xml:space="preserve"> in </w:t>
      </w:r>
      <w:proofErr w:type="spellStart"/>
      <w:r>
        <w:rPr>
          <w:lang w:val="en-US"/>
        </w:rPr>
        <w:t>DecoratorPattern</w:t>
      </w:r>
      <w:proofErr w:type="spellEnd"/>
      <w:r>
        <w:rPr>
          <w:lang w:val="en-US"/>
        </w:rPr>
        <w:t xml:space="preserve"> folder</w:t>
      </w:r>
    </w:p>
    <w:p w14:paraId="0F11D9DE" w14:textId="6175448B" w:rsidR="00BE4098" w:rsidRDefault="00BE4098" w:rsidP="00784D8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or </w:t>
      </w:r>
    </w:p>
    <w:p w14:paraId="715310A1" w14:textId="5A4E5BE9" w:rsidR="00BE4098" w:rsidRDefault="00BE4098" w:rsidP="00784D88">
      <w:pPr>
        <w:rPr>
          <w:b/>
          <w:bCs/>
          <w:lang w:val="en-US"/>
        </w:rPr>
      </w:pPr>
      <w:hyperlink r:id="rId7" w:history="1">
        <w:r w:rsidRPr="007726FE">
          <w:rPr>
            <w:rStyle w:val="Hyperlink"/>
            <w:b/>
            <w:bCs/>
            <w:lang w:val="en-US"/>
          </w:rPr>
          <w:t>https://app.creately.com/diagram/kdCWnNZh9v1/edit</w:t>
        </w:r>
      </w:hyperlink>
      <w:r>
        <w:rPr>
          <w:b/>
          <w:bCs/>
          <w:lang w:val="en-US"/>
        </w:rPr>
        <w:t xml:space="preserve"> </w:t>
      </w:r>
    </w:p>
    <w:p w14:paraId="0B28EFF6" w14:textId="77777777" w:rsidR="004C418A" w:rsidRDefault="004C418A" w:rsidP="00784D88">
      <w:pPr>
        <w:rPr>
          <w:b/>
          <w:bCs/>
          <w:lang w:val="en-US"/>
        </w:rPr>
      </w:pPr>
    </w:p>
    <w:sectPr w:rsidR="004C418A" w:rsidSect="00354F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F351B" w14:textId="77777777" w:rsidR="0020305C" w:rsidRDefault="0020305C" w:rsidP="004C418A">
      <w:pPr>
        <w:spacing w:after="0" w:line="240" w:lineRule="auto"/>
      </w:pPr>
      <w:r>
        <w:separator/>
      </w:r>
    </w:p>
  </w:endnote>
  <w:endnote w:type="continuationSeparator" w:id="0">
    <w:p w14:paraId="5C0B44E4" w14:textId="77777777" w:rsidR="0020305C" w:rsidRDefault="0020305C" w:rsidP="004C4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764259473"/>
      <w:docPartObj>
        <w:docPartGallery w:val="Page Numbers (Bottom of Page)"/>
        <w:docPartUnique/>
      </w:docPartObj>
    </w:sdtPr>
    <w:sdtContent>
      <w:p w14:paraId="6ED7943F" w14:textId="5F0C4D23" w:rsidR="004C418A" w:rsidRDefault="004C418A" w:rsidP="007726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75D0CA" w14:textId="77777777" w:rsidR="004C418A" w:rsidRDefault="004C418A" w:rsidP="004C418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494305171"/>
      <w:docPartObj>
        <w:docPartGallery w:val="Page Numbers (Bottom of Page)"/>
        <w:docPartUnique/>
      </w:docPartObj>
    </w:sdtPr>
    <w:sdtContent>
      <w:p w14:paraId="0EE1ED42" w14:textId="627DD464" w:rsidR="004C418A" w:rsidRDefault="004C418A" w:rsidP="007726F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B797DF5" w14:textId="26F00CB6" w:rsidR="004C418A" w:rsidRDefault="004C418A" w:rsidP="004C418A">
    <w:pPr>
      <w:pStyle w:val="Footer"/>
      <w:ind w:right="360"/>
    </w:pPr>
    <w:r>
      <w:t>Surendra Panday | s260598 | Charles Darwin University       2020 Semester 1</w:t>
    </w:r>
  </w:p>
  <w:p w14:paraId="62246C98" w14:textId="77777777" w:rsidR="004C418A" w:rsidRDefault="004C418A" w:rsidP="004C418A">
    <w:pPr>
      <w:pStyle w:val="Footer"/>
      <w:ind w:right="360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B89B" w14:textId="77777777" w:rsidR="004C418A" w:rsidRDefault="004C41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F75B7" w14:textId="77777777" w:rsidR="0020305C" w:rsidRDefault="0020305C" w:rsidP="004C418A">
      <w:pPr>
        <w:spacing w:after="0" w:line="240" w:lineRule="auto"/>
      </w:pPr>
      <w:r>
        <w:separator/>
      </w:r>
    </w:p>
  </w:footnote>
  <w:footnote w:type="continuationSeparator" w:id="0">
    <w:p w14:paraId="106D8EED" w14:textId="77777777" w:rsidR="0020305C" w:rsidRDefault="0020305C" w:rsidP="004C4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8573B" w14:textId="77777777" w:rsidR="004C418A" w:rsidRDefault="004C41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8638B" w14:textId="77777777" w:rsidR="004C418A" w:rsidRDefault="004C41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B6B27" w14:textId="77777777" w:rsidR="004C418A" w:rsidRDefault="004C41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53415"/>
    <w:multiLevelType w:val="hybridMultilevel"/>
    <w:tmpl w:val="8BA00B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0C6"/>
    <w:multiLevelType w:val="hybridMultilevel"/>
    <w:tmpl w:val="AF723E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55E2A"/>
    <w:multiLevelType w:val="hybridMultilevel"/>
    <w:tmpl w:val="EC2E5494"/>
    <w:lvl w:ilvl="0" w:tplc="99B4378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7A2263"/>
    <w:multiLevelType w:val="hybridMultilevel"/>
    <w:tmpl w:val="F32C83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C961C5"/>
    <w:multiLevelType w:val="hybridMultilevel"/>
    <w:tmpl w:val="917EF64C"/>
    <w:lvl w:ilvl="0" w:tplc="742A07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12F40"/>
    <w:multiLevelType w:val="hybridMultilevel"/>
    <w:tmpl w:val="B56EE54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5F3F2E"/>
    <w:multiLevelType w:val="hybridMultilevel"/>
    <w:tmpl w:val="B0B4683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1A20402"/>
    <w:multiLevelType w:val="multilevel"/>
    <w:tmpl w:val="C588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8825B4"/>
    <w:multiLevelType w:val="hybridMultilevel"/>
    <w:tmpl w:val="696251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295306AE"/>
    <w:multiLevelType w:val="hybridMultilevel"/>
    <w:tmpl w:val="FC9C7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03CF3"/>
    <w:multiLevelType w:val="multilevel"/>
    <w:tmpl w:val="D7C06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6552A8A"/>
    <w:multiLevelType w:val="hybridMultilevel"/>
    <w:tmpl w:val="777E8A56"/>
    <w:lvl w:ilvl="0" w:tplc="0C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37A31DA7"/>
    <w:multiLevelType w:val="hybridMultilevel"/>
    <w:tmpl w:val="35382A7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91D38"/>
    <w:multiLevelType w:val="hybridMultilevel"/>
    <w:tmpl w:val="4B1C08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7F1F34"/>
    <w:multiLevelType w:val="hybridMultilevel"/>
    <w:tmpl w:val="3F8EB49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E31BDB"/>
    <w:multiLevelType w:val="hybridMultilevel"/>
    <w:tmpl w:val="BFB8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D64AFE"/>
    <w:multiLevelType w:val="multilevel"/>
    <w:tmpl w:val="57724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9475115"/>
    <w:multiLevelType w:val="hybridMultilevel"/>
    <w:tmpl w:val="D4462F2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CB2ED1"/>
    <w:multiLevelType w:val="hybridMultilevel"/>
    <w:tmpl w:val="87125174"/>
    <w:lvl w:ilvl="0" w:tplc="99B4378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B80EF3"/>
    <w:multiLevelType w:val="multilevel"/>
    <w:tmpl w:val="6D4C9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24C44B1"/>
    <w:multiLevelType w:val="multilevel"/>
    <w:tmpl w:val="D49C0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FDF01CF"/>
    <w:multiLevelType w:val="hybridMultilevel"/>
    <w:tmpl w:val="34782EC0"/>
    <w:lvl w:ilvl="0" w:tplc="0C090001">
      <w:start w:val="1"/>
      <w:numFmt w:val="bullet"/>
      <w:lvlText w:val=""/>
      <w:lvlJc w:val="left"/>
      <w:pPr>
        <w:ind w:left="164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22" w15:restartNumberingAfterBreak="0">
    <w:nsid w:val="72C073CD"/>
    <w:multiLevelType w:val="hybridMultilevel"/>
    <w:tmpl w:val="887451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AC07D7"/>
    <w:multiLevelType w:val="hybridMultilevel"/>
    <w:tmpl w:val="F65E3C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8"/>
  </w:num>
  <w:num w:numId="4">
    <w:abstractNumId w:val="22"/>
  </w:num>
  <w:num w:numId="5">
    <w:abstractNumId w:val="2"/>
  </w:num>
  <w:num w:numId="6">
    <w:abstractNumId w:val="0"/>
  </w:num>
  <w:num w:numId="7">
    <w:abstractNumId w:val="16"/>
  </w:num>
  <w:num w:numId="8">
    <w:abstractNumId w:val="23"/>
  </w:num>
  <w:num w:numId="9">
    <w:abstractNumId w:val="11"/>
  </w:num>
  <w:num w:numId="10">
    <w:abstractNumId w:val="9"/>
  </w:num>
  <w:num w:numId="11">
    <w:abstractNumId w:val="21"/>
  </w:num>
  <w:num w:numId="12">
    <w:abstractNumId w:val="19"/>
  </w:num>
  <w:num w:numId="13">
    <w:abstractNumId w:val="20"/>
  </w:num>
  <w:num w:numId="14">
    <w:abstractNumId w:val="10"/>
  </w:num>
  <w:num w:numId="15">
    <w:abstractNumId w:val="7"/>
  </w:num>
  <w:num w:numId="16">
    <w:abstractNumId w:val="1"/>
  </w:num>
  <w:num w:numId="17">
    <w:abstractNumId w:val="3"/>
  </w:num>
  <w:num w:numId="18">
    <w:abstractNumId w:val="5"/>
  </w:num>
  <w:num w:numId="19">
    <w:abstractNumId w:val="6"/>
  </w:num>
  <w:num w:numId="20">
    <w:abstractNumId w:val="14"/>
  </w:num>
  <w:num w:numId="21">
    <w:abstractNumId w:val="15"/>
  </w:num>
  <w:num w:numId="22">
    <w:abstractNumId w:val="13"/>
  </w:num>
  <w:num w:numId="23">
    <w:abstractNumId w:val="8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sLAwsTAyMjCyMLJQ0lEKTi0uzszPAykwrgUAkwQPgiwAAAA="/>
  </w:docVars>
  <w:rsids>
    <w:rsidRoot w:val="00A01786"/>
    <w:rsid w:val="00002299"/>
    <w:rsid w:val="000303B4"/>
    <w:rsid w:val="000367A5"/>
    <w:rsid w:val="0004293D"/>
    <w:rsid w:val="00044F6C"/>
    <w:rsid w:val="000466B9"/>
    <w:rsid w:val="000506B3"/>
    <w:rsid w:val="00051E28"/>
    <w:rsid w:val="00057FA4"/>
    <w:rsid w:val="0007635F"/>
    <w:rsid w:val="000A071D"/>
    <w:rsid w:val="000A3BE1"/>
    <w:rsid w:val="000A5208"/>
    <w:rsid w:val="000E7B3C"/>
    <w:rsid w:val="000F1422"/>
    <w:rsid w:val="00100F1E"/>
    <w:rsid w:val="001148E8"/>
    <w:rsid w:val="00142261"/>
    <w:rsid w:val="0015331F"/>
    <w:rsid w:val="00162979"/>
    <w:rsid w:val="00163225"/>
    <w:rsid w:val="00174B6D"/>
    <w:rsid w:val="001D0B0F"/>
    <w:rsid w:val="001D6FC5"/>
    <w:rsid w:val="0020305C"/>
    <w:rsid w:val="00210C7C"/>
    <w:rsid w:val="00245494"/>
    <w:rsid w:val="002464DC"/>
    <w:rsid w:val="002506B7"/>
    <w:rsid w:val="0025133E"/>
    <w:rsid w:val="002628DB"/>
    <w:rsid w:val="0026322F"/>
    <w:rsid w:val="0026417D"/>
    <w:rsid w:val="002677B6"/>
    <w:rsid w:val="0028533D"/>
    <w:rsid w:val="002A3A96"/>
    <w:rsid w:val="002A5840"/>
    <w:rsid w:val="002B0349"/>
    <w:rsid w:val="002B5472"/>
    <w:rsid w:val="002B549F"/>
    <w:rsid w:val="002C30AF"/>
    <w:rsid w:val="002D27A3"/>
    <w:rsid w:val="002D39FC"/>
    <w:rsid w:val="002D3F83"/>
    <w:rsid w:val="002E2856"/>
    <w:rsid w:val="00312199"/>
    <w:rsid w:val="003175CB"/>
    <w:rsid w:val="00317CE4"/>
    <w:rsid w:val="003209CB"/>
    <w:rsid w:val="00337AEA"/>
    <w:rsid w:val="00346663"/>
    <w:rsid w:val="00346D30"/>
    <w:rsid w:val="00346D4E"/>
    <w:rsid w:val="00354F9B"/>
    <w:rsid w:val="0036346B"/>
    <w:rsid w:val="00373A1B"/>
    <w:rsid w:val="00377542"/>
    <w:rsid w:val="003854AA"/>
    <w:rsid w:val="00395DAF"/>
    <w:rsid w:val="003A17F9"/>
    <w:rsid w:val="003A25FD"/>
    <w:rsid w:val="003A455E"/>
    <w:rsid w:val="003A4845"/>
    <w:rsid w:val="003B2055"/>
    <w:rsid w:val="003C3872"/>
    <w:rsid w:val="003C7706"/>
    <w:rsid w:val="003F2FC1"/>
    <w:rsid w:val="004000B7"/>
    <w:rsid w:val="00400CC9"/>
    <w:rsid w:val="0040216A"/>
    <w:rsid w:val="00404050"/>
    <w:rsid w:val="00406660"/>
    <w:rsid w:val="004203A1"/>
    <w:rsid w:val="00432092"/>
    <w:rsid w:val="004357EB"/>
    <w:rsid w:val="0044414D"/>
    <w:rsid w:val="00446127"/>
    <w:rsid w:val="004516ED"/>
    <w:rsid w:val="00451D68"/>
    <w:rsid w:val="00466B2C"/>
    <w:rsid w:val="00477044"/>
    <w:rsid w:val="00491BB3"/>
    <w:rsid w:val="004935C0"/>
    <w:rsid w:val="004944AD"/>
    <w:rsid w:val="004B37FE"/>
    <w:rsid w:val="004B6E91"/>
    <w:rsid w:val="004C418A"/>
    <w:rsid w:val="004C440F"/>
    <w:rsid w:val="004C5966"/>
    <w:rsid w:val="004C6152"/>
    <w:rsid w:val="004D72F5"/>
    <w:rsid w:val="004E1A24"/>
    <w:rsid w:val="004E1EBF"/>
    <w:rsid w:val="004E4FCB"/>
    <w:rsid w:val="005071E8"/>
    <w:rsid w:val="00511340"/>
    <w:rsid w:val="0051190C"/>
    <w:rsid w:val="00530FCB"/>
    <w:rsid w:val="00533BE9"/>
    <w:rsid w:val="005361FF"/>
    <w:rsid w:val="005576DD"/>
    <w:rsid w:val="005640D6"/>
    <w:rsid w:val="00566619"/>
    <w:rsid w:val="005707E2"/>
    <w:rsid w:val="00574C78"/>
    <w:rsid w:val="0057758A"/>
    <w:rsid w:val="00592EAC"/>
    <w:rsid w:val="00593C3A"/>
    <w:rsid w:val="005968D5"/>
    <w:rsid w:val="005B7E59"/>
    <w:rsid w:val="005D15E8"/>
    <w:rsid w:val="006168C5"/>
    <w:rsid w:val="00617B32"/>
    <w:rsid w:val="0062163F"/>
    <w:rsid w:val="00623CC3"/>
    <w:rsid w:val="0062514A"/>
    <w:rsid w:val="006405A3"/>
    <w:rsid w:val="00640802"/>
    <w:rsid w:val="00647287"/>
    <w:rsid w:val="00651ACE"/>
    <w:rsid w:val="00656D06"/>
    <w:rsid w:val="00662566"/>
    <w:rsid w:val="00662E6A"/>
    <w:rsid w:val="00695BE4"/>
    <w:rsid w:val="00695F3A"/>
    <w:rsid w:val="006970B4"/>
    <w:rsid w:val="006A477E"/>
    <w:rsid w:val="006B35CC"/>
    <w:rsid w:val="006F4A6B"/>
    <w:rsid w:val="00714FD4"/>
    <w:rsid w:val="007151AA"/>
    <w:rsid w:val="007304F2"/>
    <w:rsid w:val="00752FBF"/>
    <w:rsid w:val="00753CC2"/>
    <w:rsid w:val="0075669E"/>
    <w:rsid w:val="007752B2"/>
    <w:rsid w:val="00784D88"/>
    <w:rsid w:val="00785258"/>
    <w:rsid w:val="00792A82"/>
    <w:rsid w:val="007A3FDE"/>
    <w:rsid w:val="007A5011"/>
    <w:rsid w:val="007B009B"/>
    <w:rsid w:val="007C0FF1"/>
    <w:rsid w:val="007D1706"/>
    <w:rsid w:val="008021EC"/>
    <w:rsid w:val="008115E6"/>
    <w:rsid w:val="008323B2"/>
    <w:rsid w:val="00836138"/>
    <w:rsid w:val="00847287"/>
    <w:rsid w:val="008639B1"/>
    <w:rsid w:val="00865E00"/>
    <w:rsid w:val="008667A3"/>
    <w:rsid w:val="008825B4"/>
    <w:rsid w:val="008903AC"/>
    <w:rsid w:val="008C79FD"/>
    <w:rsid w:val="008C7F6C"/>
    <w:rsid w:val="008D147B"/>
    <w:rsid w:val="008D16B2"/>
    <w:rsid w:val="008E2D0C"/>
    <w:rsid w:val="008E3648"/>
    <w:rsid w:val="008F6D05"/>
    <w:rsid w:val="0090272B"/>
    <w:rsid w:val="00905EF9"/>
    <w:rsid w:val="009232E4"/>
    <w:rsid w:val="00924F1E"/>
    <w:rsid w:val="0092712B"/>
    <w:rsid w:val="0094183F"/>
    <w:rsid w:val="00951554"/>
    <w:rsid w:val="00953C28"/>
    <w:rsid w:val="00965C1A"/>
    <w:rsid w:val="00967491"/>
    <w:rsid w:val="00974CEE"/>
    <w:rsid w:val="00977AE0"/>
    <w:rsid w:val="0098406A"/>
    <w:rsid w:val="009A29CB"/>
    <w:rsid w:val="009A383D"/>
    <w:rsid w:val="009A3AFE"/>
    <w:rsid w:val="009D3A35"/>
    <w:rsid w:val="009F5AE4"/>
    <w:rsid w:val="00A0021A"/>
    <w:rsid w:val="00A01786"/>
    <w:rsid w:val="00A02968"/>
    <w:rsid w:val="00A05BDC"/>
    <w:rsid w:val="00A10368"/>
    <w:rsid w:val="00A1572D"/>
    <w:rsid w:val="00A23F85"/>
    <w:rsid w:val="00A26699"/>
    <w:rsid w:val="00A5410C"/>
    <w:rsid w:val="00A55227"/>
    <w:rsid w:val="00A64748"/>
    <w:rsid w:val="00AB11C0"/>
    <w:rsid w:val="00AD0EDB"/>
    <w:rsid w:val="00AD5332"/>
    <w:rsid w:val="00AE7AE4"/>
    <w:rsid w:val="00AF1AD3"/>
    <w:rsid w:val="00AF78AD"/>
    <w:rsid w:val="00B025AB"/>
    <w:rsid w:val="00B13E16"/>
    <w:rsid w:val="00B46E59"/>
    <w:rsid w:val="00B51C6F"/>
    <w:rsid w:val="00B55F20"/>
    <w:rsid w:val="00B57590"/>
    <w:rsid w:val="00B57A7A"/>
    <w:rsid w:val="00B64E69"/>
    <w:rsid w:val="00B67186"/>
    <w:rsid w:val="00B73D50"/>
    <w:rsid w:val="00B74BCE"/>
    <w:rsid w:val="00B75D81"/>
    <w:rsid w:val="00BB1B2B"/>
    <w:rsid w:val="00BD075E"/>
    <w:rsid w:val="00BD4013"/>
    <w:rsid w:val="00BE27DB"/>
    <w:rsid w:val="00BE4098"/>
    <w:rsid w:val="00BE5976"/>
    <w:rsid w:val="00BF47BE"/>
    <w:rsid w:val="00BF4A12"/>
    <w:rsid w:val="00C031EE"/>
    <w:rsid w:val="00C27213"/>
    <w:rsid w:val="00C47064"/>
    <w:rsid w:val="00C82568"/>
    <w:rsid w:val="00C84B8B"/>
    <w:rsid w:val="00C94D65"/>
    <w:rsid w:val="00C96CAB"/>
    <w:rsid w:val="00CB442C"/>
    <w:rsid w:val="00CC6B37"/>
    <w:rsid w:val="00CC6BE5"/>
    <w:rsid w:val="00CE627A"/>
    <w:rsid w:val="00CF1581"/>
    <w:rsid w:val="00CF3218"/>
    <w:rsid w:val="00D01D08"/>
    <w:rsid w:val="00D01DD7"/>
    <w:rsid w:val="00D355DC"/>
    <w:rsid w:val="00D649D4"/>
    <w:rsid w:val="00D7453D"/>
    <w:rsid w:val="00D74C08"/>
    <w:rsid w:val="00D75926"/>
    <w:rsid w:val="00D8545A"/>
    <w:rsid w:val="00D86DFC"/>
    <w:rsid w:val="00D977A8"/>
    <w:rsid w:val="00DC0A85"/>
    <w:rsid w:val="00DC6108"/>
    <w:rsid w:val="00DF1D75"/>
    <w:rsid w:val="00DF5E0F"/>
    <w:rsid w:val="00E26550"/>
    <w:rsid w:val="00E35C03"/>
    <w:rsid w:val="00E41596"/>
    <w:rsid w:val="00E428B3"/>
    <w:rsid w:val="00E53618"/>
    <w:rsid w:val="00E5404A"/>
    <w:rsid w:val="00E751FF"/>
    <w:rsid w:val="00E76E3A"/>
    <w:rsid w:val="00E834B4"/>
    <w:rsid w:val="00E858BD"/>
    <w:rsid w:val="00E86A85"/>
    <w:rsid w:val="00E9621F"/>
    <w:rsid w:val="00EB117D"/>
    <w:rsid w:val="00EB7A18"/>
    <w:rsid w:val="00EC2616"/>
    <w:rsid w:val="00EC5695"/>
    <w:rsid w:val="00ED63A4"/>
    <w:rsid w:val="00F05398"/>
    <w:rsid w:val="00F07CF7"/>
    <w:rsid w:val="00F344E2"/>
    <w:rsid w:val="00F41A6F"/>
    <w:rsid w:val="00F51571"/>
    <w:rsid w:val="00F63B97"/>
    <w:rsid w:val="00F70C49"/>
    <w:rsid w:val="00F766F7"/>
    <w:rsid w:val="00FB6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C6D61"/>
  <w15:docId w15:val="{755D5268-1B63-4DC8-910A-4A66FB558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28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28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4F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4FD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4728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4728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4000B7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000B7"/>
    <w:pPr>
      <w:spacing w:after="0" w:line="240" w:lineRule="auto"/>
    </w:pPr>
    <w:rPr>
      <w:rFonts w:ascii="Calibri" w:hAnsi="Calibri"/>
      <w:szCs w:val="21"/>
      <w:lang w:eastAsia="ko-KR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000B7"/>
    <w:rPr>
      <w:rFonts w:ascii="Calibri" w:hAnsi="Calibri"/>
      <w:szCs w:val="21"/>
      <w:lang w:eastAsia="ko-KR"/>
    </w:rPr>
  </w:style>
  <w:style w:type="character" w:customStyle="1" w:styleId="SubtleEmphasis1">
    <w:name w:val="Subtle Emphasis1"/>
    <w:uiPriority w:val="19"/>
    <w:qFormat/>
    <w:rsid w:val="004E1EBF"/>
    <w:rPr>
      <w:i/>
      <w:iCs/>
      <w:color w:val="808080"/>
    </w:rPr>
  </w:style>
  <w:style w:type="paragraph" w:styleId="ListParagraph">
    <w:name w:val="List Paragraph"/>
    <w:basedOn w:val="Normal"/>
    <w:uiPriority w:val="34"/>
    <w:qFormat/>
    <w:rsid w:val="005071E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745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14FD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14F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953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2655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E4098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418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418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418A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4C4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18A"/>
  </w:style>
  <w:style w:type="character" w:styleId="PageNumber">
    <w:name w:val="page number"/>
    <w:basedOn w:val="DefaultParagraphFont"/>
    <w:uiPriority w:val="99"/>
    <w:semiHidden/>
    <w:unhideWhenUsed/>
    <w:rsid w:val="004C418A"/>
  </w:style>
  <w:style w:type="paragraph" w:styleId="Header">
    <w:name w:val="header"/>
    <w:basedOn w:val="Normal"/>
    <w:link w:val="HeaderChar"/>
    <w:uiPriority w:val="99"/>
    <w:unhideWhenUsed/>
    <w:rsid w:val="004C4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1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76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5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3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6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app.creately.com/diagram/kdCWnNZh9v1/edi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U</dc:creator>
  <cp:lastModifiedBy>Surendra Panday</cp:lastModifiedBy>
  <cp:revision>197</cp:revision>
  <dcterms:created xsi:type="dcterms:W3CDTF">2020-04-10T01:03:00Z</dcterms:created>
  <dcterms:modified xsi:type="dcterms:W3CDTF">2020-04-29T21:44:00Z</dcterms:modified>
</cp:coreProperties>
</file>